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15FCD" w14:textId="77777777" w:rsidR="00DA08AA" w:rsidRPr="000732A8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0BE6BE4C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 May 14, 2020</w:t>
      </w:r>
    </w:p>
    <w:p w14:paraId="6E277357" w14:textId="2E1F2208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</w:rPr>
      </w:pPr>
      <w:r>
        <w:rPr>
          <w:rStyle w:val="normaltextrun"/>
        </w:rPr>
        <w:t>7:00 P.M. </w:t>
      </w:r>
      <w:r>
        <w:rPr>
          <w:rStyle w:val="eop"/>
        </w:rPr>
        <w:t> </w:t>
      </w:r>
    </w:p>
    <w:p w14:paraId="7B695E20" w14:textId="144CEDEF" w:rsidR="002242A4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</w:rPr>
      </w:pPr>
    </w:p>
    <w:p w14:paraId="6650AA7C" w14:textId="35B87407" w:rsidR="002242A4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bookmarkStart w:id="0" w:name="_GoBack"/>
      <w:bookmarkEnd w:id="0"/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5A03337" w14:textId="42345318" w:rsidR="00630176" w:rsidRPr="00630176" w:rsidRDefault="00495EC0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2242A4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86EED31" w14:textId="67807D29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2242A4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  <w:t>Drew</w:t>
      </w:r>
    </w:p>
    <w:p w14:paraId="6D404758" w14:textId="6DEADDE6" w:rsidR="00CC6BAD" w:rsidRDefault="00CC6BAD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a.</w:t>
      </w:r>
      <w:r>
        <w:rPr>
          <w:rStyle w:val="normaltextrun"/>
          <w:sz w:val="22"/>
          <w:szCs w:val="22"/>
        </w:rPr>
        <w:tab/>
      </w:r>
      <w:r w:rsidR="002242A4">
        <w:rPr>
          <w:rStyle w:val="normaltextrun"/>
          <w:sz w:val="22"/>
          <w:szCs w:val="22"/>
        </w:rPr>
        <w:t>Commissioner Check-In: How is everyone doing?</w:t>
      </w:r>
    </w:p>
    <w:p w14:paraId="37192CB7" w14:textId="6C64A193" w:rsidR="00CC6BAD" w:rsidRDefault="00CC6BAD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  <w:t>b.</w:t>
      </w:r>
      <w:r>
        <w:rPr>
          <w:rStyle w:val="normaltextrun"/>
          <w:sz w:val="22"/>
          <w:szCs w:val="22"/>
        </w:rPr>
        <w:tab/>
        <w:t>Commissioners in the Community</w:t>
      </w:r>
    </w:p>
    <w:p w14:paraId="6B9766C8" w14:textId="4A6C681A" w:rsidR="002242A4" w:rsidRPr="00CC6BAD" w:rsidRDefault="002242A4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  <w:t>c.</w:t>
      </w:r>
      <w:r>
        <w:rPr>
          <w:rStyle w:val="normaltextrun"/>
          <w:sz w:val="22"/>
          <w:szCs w:val="22"/>
        </w:rPr>
        <w:tab/>
        <w:t>Congressman John Sarbanes—potential meeting</w:t>
      </w:r>
    </w:p>
    <w:p w14:paraId="3FEEF92A" w14:textId="40FDC1F7" w:rsidR="002127B3" w:rsidRPr="002127B3" w:rsidRDefault="002127B3" w:rsidP="00495EC0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</w:p>
    <w:p w14:paraId="5A1239CF" w14:textId="474E736C" w:rsidR="009C49D0" w:rsidRDefault="00D57B43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582E00">
        <w:rPr>
          <w:rStyle w:val="normaltextrun"/>
          <w:b/>
          <w:bCs/>
          <w:sz w:val="22"/>
          <w:szCs w:val="22"/>
        </w:rPr>
        <w:t>:</w:t>
      </w:r>
      <w:r w:rsidR="002242A4">
        <w:rPr>
          <w:rStyle w:val="normaltextrun"/>
          <w:b/>
          <w:bCs/>
          <w:sz w:val="22"/>
          <w:szCs w:val="22"/>
        </w:rPr>
        <w:t>30</w:t>
      </w:r>
      <w:r w:rsidR="00582E00">
        <w:rPr>
          <w:rStyle w:val="normaltextrun"/>
          <w:b/>
          <w:bCs/>
          <w:sz w:val="22"/>
          <w:szCs w:val="22"/>
        </w:rPr>
        <w:t>    </w:t>
      </w:r>
      <w:r w:rsidR="00B86C54">
        <w:rPr>
          <w:rStyle w:val="normaltextrun"/>
          <w:b/>
          <w:bCs/>
          <w:sz w:val="22"/>
          <w:szCs w:val="22"/>
        </w:rPr>
        <w:t xml:space="preserve"> </w:t>
      </w:r>
      <w:r w:rsidR="002242A4">
        <w:rPr>
          <w:rStyle w:val="normaltextrun"/>
          <w:b/>
          <w:bCs/>
          <w:sz w:val="22"/>
          <w:szCs w:val="22"/>
        </w:rPr>
        <w:t>I</w:t>
      </w:r>
      <w:r w:rsidR="00B86C54">
        <w:rPr>
          <w:rStyle w:val="normaltextrun"/>
          <w:b/>
          <w:bCs/>
          <w:sz w:val="22"/>
          <w:szCs w:val="22"/>
        </w:rPr>
        <w:t>V.</w:t>
      </w:r>
      <w:r w:rsidR="00630176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  <w:t>Finkelstein</w:t>
      </w:r>
    </w:p>
    <w:p w14:paraId="4C46FECF" w14:textId="1C2FE5E5" w:rsidR="0037320C" w:rsidRDefault="008B62F3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2127B3">
        <w:rPr>
          <w:sz w:val="22"/>
          <w:szCs w:val="22"/>
        </w:rPr>
        <w:t>a.</w:t>
      </w:r>
      <w:r w:rsidR="0037320C">
        <w:rPr>
          <w:sz w:val="22"/>
          <w:szCs w:val="22"/>
        </w:rPr>
        <w:tab/>
      </w:r>
      <w:r w:rsidR="002242A4">
        <w:rPr>
          <w:sz w:val="22"/>
          <w:szCs w:val="22"/>
        </w:rPr>
        <w:t>Fall Intern</w:t>
      </w:r>
    </w:p>
    <w:p w14:paraId="4C6573E5" w14:textId="5280E49F" w:rsidR="004F4E68" w:rsidRDefault="004F4E68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4E48C4DA" w14:textId="4E3501E7" w:rsidR="00DA08AA" w:rsidRDefault="002242A4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b/>
          <w:sz w:val="22"/>
          <w:szCs w:val="22"/>
        </w:rPr>
        <w:t>7:35</w:t>
      </w:r>
      <w:r w:rsidR="002127B3">
        <w:rPr>
          <w:sz w:val="22"/>
          <w:szCs w:val="22"/>
        </w:rPr>
        <w:tab/>
      </w:r>
      <w:r w:rsidR="002127B3" w:rsidRPr="00495EC0">
        <w:rPr>
          <w:b/>
          <w:bCs/>
          <w:sz w:val="22"/>
          <w:szCs w:val="22"/>
        </w:rPr>
        <w:t>V</w:t>
      </w:r>
      <w:r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>
        <w:rPr>
          <w:rStyle w:val="normaltextrun"/>
          <w:b/>
          <w:bCs/>
          <w:sz w:val="22"/>
          <w:szCs w:val="22"/>
        </w:rPr>
        <w:t xml:space="preserve"> (Not all committees will report—only those with updates)</w:t>
      </w:r>
    </w:p>
    <w:p w14:paraId="5033066F" w14:textId="52568E7A" w:rsidR="00DA08AA" w:rsidRPr="00495EC0" w:rsidRDefault="008F7117" w:rsidP="005D2651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5D2651">
        <w:rPr>
          <w:rStyle w:val="eop"/>
          <w:rFonts w:ascii="Segoe UI" w:hAnsi="Segoe UI" w:cs="Segoe UI"/>
          <w:sz w:val="18"/>
          <w:szCs w:val="18"/>
        </w:rPr>
        <w:t>a.</w:t>
      </w:r>
      <w:proofErr w:type="gramStart"/>
      <w:r w:rsidR="005D265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495EC0">
        <w:rPr>
          <w:bCs/>
          <w:sz w:val="22"/>
          <w:szCs w:val="22"/>
        </w:rPr>
        <w:t>  Policy</w:t>
      </w:r>
      <w:proofErr w:type="gramEnd"/>
      <w:r w:rsidR="00DA08AA" w:rsidRPr="00495EC0">
        <w:rPr>
          <w:bCs/>
          <w:sz w:val="22"/>
          <w:szCs w:val="22"/>
        </w:rPr>
        <w:t xml:space="preserve"> and Legislat</w:t>
      </w:r>
      <w:r w:rsidR="00582E00" w:rsidRPr="00495EC0">
        <w:rPr>
          <w:bCs/>
          <w:sz w:val="22"/>
          <w:szCs w:val="22"/>
        </w:rPr>
        <w:t>ion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495EC0">
        <w:rPr>
          <w:bCs/>
          <w:sz w:val="22"/>
          <w:szCs w:val="22"/>
        </w:rPr>
        <w:tab/>
      </w:r>
      <w:r w:rsidR="00DA08AA" w:rsidRPr="00495EC0">
        <w:rPr>
          <w:b/>
          <w:sz w:val="22"/>
          <w:szCs w:val="22"/>
        </w:rPr>
        <w:t>Rubin/Boiman</w:t>
      </w:r>
      <w:r w:rsidR="00DA08AA" w:rsidRPr="00495EC0">
        <w:rPr>
          <w:bCs/>
          <w:sz w:val="22"/>
          <w:szCs w:val="22"/>
        </w:rPr>
        <w:t> </w:t>
      </w:r>
    </w:p>
    <w:p w14:paraId="508AA49E" w14:textId="6BD94AAF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b.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Program</w:t>
      </w:r>
      <w:proofErr w:type="gramEnd"/>
      <w:r w:rsidR="00582E00" w:rsidRPr="00495EC0">
        <w:rPr>
          <w:bCs/>
          <w:sz w:val="22"/>
          <w:szCs w:val="22"/>
        </w:rPr>
        <w:t xml:space="preserve"> Planning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57B43" w:rsidRPr="00495EC0">
        <w:rPr>
          <w:b/>
          <w:sz w:val="22"/>
          <w:szCs w:val="22"/>
        </w:rPr>
        <w:t>Enendu</w:t>
      </w:r>
    </w:p>
    <w:p w14:paraId="71DA287F" w14:textId="67F90EFE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c.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Budget</w:t>
      </w:r>
      <w:proofErr w:type="gramEnd"/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A08AA" w:rsidRPr="00495EC0">
        <w:rPr>
          <w:b/>
          <w:sz w:val="22"/>
          <w:szCs w:val="22"/>
        </w:rPr>
        <w:t>McPherson </w:t>
      </w:r>
    </w:p>
    <w:p w14:paraId="59508DF1" w14:textId="731FE5DF" w:rsidR="00DA08AA" w:rsidRPr="00495EC0" w:rsidRDefault="00DA08AA" w:rsidP="005D2651">
      <w:pPr>
        <w:pStyle w:val="paragraph"/>
        <w:spacing w:before="0" w:beforeAutospacing="0" w:after="0" w:afterAutospacing="0"/>
        <w:ind w:left="360"/>
        <w:rPr>
          <w:bCs/>
          <w:sz w:val="22"/>
          <w:szCs w:val="22"/>
        </w:rPr>
      </w:pPr>
      <w:r w:rsidRPr="00495EC0">
        <w:rPr>
          <w:bCs/>
          <w:sz w:val="22"/>
          <w:szCs w:val="22"/>
        </w:rPr>
        <w:t xml:space="preserve">      </w:t>
      </w:r>
      <w:r w:rsidR="005D2651">
        <w:rPr>
          <w:bCs/>
          <w:sz w:val="22"/>
          <w:szCs w:val="22"/>
        </w:rPr>
        <w:t>d.</w:t>
      </w:r>
      <w:proofErr w:type="gramStart"/>
      <w:r w:rsidR="005D2651">
        <w:rPr>
          <w:bCs/>
          <w:sz w:val="22"/>
          <w:szCs w:val="22"/>
        </w:rPr>
        <w:tab/>
        <w:t xml:space="preserve"> </w:t>
      </w:r>
      <w:r w:rsidRPr="00495EC0">
        <w:rPr>
          <w:bCs/>
          <w:sz w:val="22"/>
          <w:szCs w:val="22"/>
        </w:rPr>
        <w:t> Research</w:t>
      </w:r>
      <w:proofErr w:type="gramEnd"/>
      <w:r w:rsidRPr="00495EC0">
        <w:rPr>
          <w:bCs/>
          <w:sz w:val="22"/>
          <w:szCs w:val="22"/>
        </w:rPr>
        <w:t> and Eva</w:t>
      </w:r>
      <w:r w:rsidR="00582E00" w:rsidRPr="00495EC0">
        <w:rPr>
          <w:bCs/>
          <w:sz w:val="22"/>
          <w:szCs w:val="22"/>
        </w:rPr>
        <w:t>luation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19570D" w:rsidRPr="00495EC0">
        <w:rPr>
          <w:b/>
          <w:sz w:val="22"/>
          <w:szCs w:val="22"/>
        </w:rPr>
        <w:t>Prentice</w:t>
      </w:r>
    </w:p>
    <w:p w14:paraId="02622F7F" w14:textId="780E8CE1" w:rsidR="00DA08AA" w:rsidRPr="00495EC0" w:rsidRDefault="005D2651" w:rsidP="005D2651">
      <w:pPr>
        <w:pStyle w:val="paragraph"/>
        <w:spacing w:before="0" w:beforeAutospacing="0" w:after="0" w:afterAutospacing="0"/>
        <w:ind w:left="36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e.</w:t>
      </w:r>
      <w:proofErr w:type="gramStart"/>
      <w:r>
        <w:rPr>
          <w:bCs/>
          <w:sz w:val="22"/>
          <w:szCs w:val="22"/>
        </w:rPr>
        <w:tab/>
      </w:r>
      <w:r w:rsidR="00DA08AA" w:rsidRPr="00495EC0">
        <w:rPr>
          <w:bCs/>
          <w:sz w:val="22"/>
          <w:szCs w:val="22"/>
        </w:rPr>
        <w:t>  </w:t>
      </w:r>
      <w:r w:rsidR="00582E00" w:rsidRPr="00495EC0">
        <w:rPr>
          <w:bCs/>
          <w:sz w:val="22"/>
          <w:szCs w:val="22"/>
        </w:rPr>
        <w:t>Emerging</w:t>
      </w:r>
      <w:proofErr w:type="gramEnd"/>
      <w:r w:rsidR="00582E00" w:rsidRPr="00495EC0">
        <w:rPr>
          <w:bCs/>
          <w:sz w:val="22"/>
          <w:szCs w:val="22"/>
        </w:rPr>
        <w:t xml:space="preserve"> Leaders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56DD4" w:rsidRPr="00495EC0">
        <w:rPr>
          <w:b/>
          <w:sz w:val="22"/>
          <w:szCs w:val="22"/>
        </w:rPr>
        <w:t>Belizaire/Weisel</w:t>
      </w:r>
    </w:p>
    <w:p w14:paraId="0BC4BF8E" w14:textId="756B84CF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f.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Public</w:t>
      </w:r>
      <w:proofErr w:type="gramEnd"/>
      <w:r w:rsidR="00582E00" w:rsidRPr="00495EC0">
        <w:rPr>
          <w:bCs/>
          <w:sz w:val="22"/>
          <w:szCs w:val="22"/>
        </w:rPr>
        <w:t xml:space="preserve"> Relations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E0267D" w:rsidRPr="00495EC0">
        <w:rPr>
          <w:b/>
          <w:sz w:val="22"/>
          <w:szCs w:val="22"/>
        </w:rPr>
        <w:t>Argoti</w:t>
      </w:r>
    </w:p>
    <w:p w14:paraId="15F568B5" w14:textId="13B57C7D" w:rsidR="00DA08AA" w:rsidRPr="00495EC0" w:rsidRDefault="005D2651" w:rsidP="005D2651">
      <w:pPr>
        <w:pStyle w:val="paragraph"/>
        <w:spacing w:before="0" w:beforeAutospacing="0" w:after="0" w:afterAutospacing="0"/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g.   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WLB</w:t>
      </w:r>
      <w:proofErr w:type="gramEnd"/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4E6C06" w:rsidRPr="00495EC0">
        <w:rPr>
          <w:b/>
          <w:sz w:val="22"/>
          <w:szCs w:val="22"/>
        </w:rPr>
        <w:t>Rojas/Ahmad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6296E0BE" w:rsidR="00DA08AA" w:rsidRDefault="002242A4" w:rsidP="00630176">
      <w:pPr>
        <w:pStyle w:val="paragraph"/>
        <w:spacing w:before="0" w:beforeAutospacing="0" w:after="0" w:afterAutospacing="0"/>
        <w:rPr>
          <w:rFonts w:ascii="Segoe UI" w:hAnsi="Segoe UI" w:cs="Segoe UI"/>
          <w:sz w:val="18"/>
          <w:szCs w:val="18"/>
        </w:rPr>
      </w:pPr>
      <w:r>
        <w:rPr>
          <w:b/>
          <w:sz w:val="22"/>
          <w:szCs w:val="22"/>
        </w:rPr>
        <w:t>7:50</w:t>
      </w:r>
      <w:r w:rsidR="008F7117">
        <w:rPr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.</w:t>
      </w:r>
      <w:r w:rsidR="00DA08AA">
        <w:rPr>
          <w:rStyle w:val="normaltextrun"/>
          <w:b/>
          <w:bCs/>
          <w:sz w:val="22"/>
          <w:szCs w:val="22"/>
        </w:rPr>
        <w:t>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DA08AA">
        <w:rPr>
          <w:rStyle w:val="normaltextrun"/>
          <w:b/>
          <w:bCs/>
          <w:sz w:val="22"/>
          <w:szCs w:val="22"/>
        </w:rPr>
        <w:t>LIAISON REPORTS</w:t>
      </w:r>
      <w:r>
        <w:rPr>
          <w:rStyle w:val="eop"/>
          <w:sz w:val="22"/>
          <w:szCs w:val="22"/>
        </w:rPr>
        <w:t xml:space="preserve"> </w:t>
      </w:r>
      <w:r w:rsidRPr="002242A4">
        <w:rPr>
          <w:rStyle w:val="eop"/>
          <w:b/>
          <w:bCs/>
          <w:sz w:val="22"/>
          <w:szCs w:val="22"/>
        </w:rPr>
        <w:t xml:space="preserve">(Not all </w:t>
      </w:r>
      <w:proofErr w:type="spellStart"/>
      <w:r w:rsidRPr="002242A4">
        <w:rPr>
          <w:rStyle w:val="eop"/>
          <w:b/>
          <w:bCs/>
          <w:sz w:val="22"/>
          <w:szCs w:val="22"/>
        </w:rPr>
        <w:t>liasons</w:t>
      </w:r>
      <w:proofErr w:type="spellEnd"/>
      <w:r w:rsidRPr="002242A4">
        <w:rPr>
          <w:rStyle w:val="eop"/>
          <w:b/>
          <w:bCs/>
          <w:sz w:val="22"/>
          <w:szCs w:val="22"/>
        </w:rPr>
        <w:t xml:space="preserve"> will report out—only those with updates)</w:t>
      </w:r>
    </w:p>
    <w:p w14:paraId="5C064FAB" w14:textId="2733FD79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McPherson</w:t>
      </w:r>
      <w:r>
        <w:rPr>
          <w:rStyle w:val="eop"/>
          <w:sz w:val="22"/>
          <w:szCs w:val="22"/>
        </w:rPr>
        <w:t> </w:t>
      </w:r>
    </w:p>
    <w:p w14:paraId="792B28C3" w14:textId="18558316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H</w:t>
      </w:r>
      <w:r w:rsidR="00E0267D">
        <w:rPr>
          <w:rStyle w:val="normaltextrun"/>
          <w:sz w:val="22"/>
          <w:szCs w:val="22"/>
        </w:rPr>
        <w:t>TPC</w:t>
      </w:r>
      <w:r>
        <w:rPr>
          <w:rStyle w:val="normaltextrun"/>
          <w:sz w:val="22"/>
          <w:szCs w:val="22"/>
        </w:rPr>
        <w:t>/DV:           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 w:rsidR="00B25DC1">
        <w:rPr>
          <w:rStyle w:val="normaltextrun"/>
          <w:b/>
          <w:bCs/>
          <w:sz w:val="22"/>
          <w:szCs w:val="22"/>
        </w:rPr>
        <w:t>Rojas</w:t>
      </w:r>
      <w:r>
        <w:rPr>
          <w:rStyle w:val="normaltextrun"/>
          <w:b/>
          <w:bCs/>
          <w:sz w:val="22"/>
          <w:szCs w:val="22"/>
        </w:rPr>
        <w:t>/Drew</w:t>
      </w:r>
      <w:r>
        <w:rPr>
          <w:rStyle w:val="eop"/>
          <w:sz w:val="22"/>
          <w:szCs w:val="22"/>
        </w:rPr>
        <w:t> </w:t>
      </w:r>
    </w:p>
    <w:p w14:paraId="07C7B249" w14:textId="7732E6DA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Finkelstein</w:t>
      </w:r>
      <w:r>
        <w:rPr>
          <w:rStyle w:val="eop"/>
          <w:sz w:val="22"/>
          <w:szCs w:val="22"/>
        </w:rPr>
        <w:t> </w:t>
      </w:r>
    </w:p>
    <w:p w14:paraId="130F4E4C" w14:textId="7CB2066C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Choose Respect</w:t>
      </w:r>
      <w:r w:rsidR="00495EC0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>
        <w:rPr>
          <w:rStyle w:val="normaltextrun"/>
          <w:sz w:val="22"/>
          <w:szCs w:val="22"/>
        </w:rPr>
        <w:t>Respectfest</w:t>
      </w:r>
      <w:proofErr w:type="spellEnd"/>
      <w:r w:rsidR="00495EC0">
        <w:rPr>
          <w:rStyle w:val="normaltextrun"/>
          <w:sz w:val="22"/>
          <w:szCs w:val="22"/>
        </w:rPr>
        <w:t>)</w:t>
      </w:r>
      <w:r>
        <w:rPr>
          <w:rStyle w:val="normaltextrun"/>
          <w:sz w:val="22"/>
          <w:szCs w:val="22"/>
        </w:rPr>
        <w:t>   </w:t>
      </w:r>
      <w:proofErr w:type="gramEnd"/>
      <w:r>
        <w:rPr>
          <w:rStyle w:val="normaltextrun"/>
          <w:sz w:val="22"/>
          <w:szCs w:val="22"/>
        </w:rPr>
        <w:t>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Whitehead Quigley</w:t>
      </w:r>
      <w:r>
        <w:rPr>
          <w:rStyle w:val="eop"/>
          <w:sz w:val="22"/>
          <w:szCs w:val="22"/>
        </w:rPr>
        <w:t> 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5138D375" w:rsidR="00DA08AA" w:rsidRDefault="002242A4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55</w:t>
      </w:r>
      <w:r w:rsidR="00DA08AA">
        <w:rPr>
          <w:rStyle w:val="normaltextrun"/>
          <w:b/>
          <w:bCs/>
          <w:sz w:val="22"/>
          <w:szCs w:val="22"/>
        </w:rPr>
        <w:t> 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I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>
        <w:rPr>
          <w:rStyle w:val="normaltextrun"/>
          <w:b/>
          <w:bCs/>
          <w:sz w:val="22"/>
          <w:szCs w:val="22"/>
        </w:rPr>
        <w:t xml:space="preserve"> (Only those with updates to report out)</w:t>
      </w:r>
    </w:p>
    <w:p w14:paraId="74C73A64" w14:textId="6A82F559" w:rsidR="00DA08AA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108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CFW Scholarship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 xml:space="preserve">   </w:t>
      </w:r>
      <w:r>
        <w:rPr>
          <w:rStyle w:val="normaltextrun"/>
          <w:sz w:val="22"/>
          <w:szCs w:val="22"/>
        </w:rPr>
        <w:t> </w:t>
      </w:r>
      <w:r w:rsidR="00582E00">
        <w:rPr>
          <w:rStyle w:val="normaltextrun"/>
          <w:sz w:val="22"/>
          <w:szCs w:val="22"/>
        </w:rPr>
        <w:tab/>
      </w:r>
      <w:r w:rsidR="009C49D0">
        <w:rPr>
          <w:rStyle w:val="normaltextrun"/>
          <w:b/>
          <w:bCs/>
          <w:sz w:val="22"/>
          <w:szCs w:val="22"/>
        </w:rPr>
        <w:t>Maclay</w:t>
      </w:r>
      <w:r w:rsidR="00495EC0">
        <w:rPr>
          <w:rStyle w:val="normaltextrun"/>
          <w:b/>
          <w:bCs/>
          <w:sz w:val="22"/>
          <w:szCs w:val="22"/>
        </w:rPr>
        <w:t>/Argoti</w:t>
      </w:r>
    </w:p>
    <w:p w14:paraId="3BD56793" w14:textId="405E9296" w:rsidR="002D690E" w:rsidRPr="002D690E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Social Committee: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Rojas</w:t>
      </w:r>
    </w:p>
    <w:p w14:paraId="1A17F25C" w14:textId="2414ED58" w:rsidR="00DA08AA" w:rsidRDefault="002D690E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S2020</w:t>
      </w:r>
      <w:r w:rsidR="00DA08AA">
        <w:rPr>
          <w:rStyle w:val="eop"/>
          <w:sz w:val="22"/>
          <w:szCs w:val="22"/>
        </w:rPr>
        <w:t> </w:t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b/>
          <w:sz w:val="22"/>
          <w:szCs w:val="22"/>
        </w:rPr>
        <w:t>Bui/Maclay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314D3378" w:rsidR="00DA08AA" w:rsidRDefault="002242A4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00</w:t>
      </w:r>
      <w:r w:rsidR="008B62F3"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VIII.</w:t>
      </w:r>
      <w:r w:rsidR="00B056DD">
        <w:rPr>
          <w:rStyle w:val="normaltextrun"/>
          <w:b/>
          <w:bCs/>
          <w:sz w:val="22"/>
          <w:szCs w:val="22"/>
        </w:rPr>
        <w:tab/>
      </w:r>
      <w:r w:rsidR="00DA08AA">
        <w:rPr>
          <w:rStyle w:val="normaltextrun"/>
          <w:b/>
          <w:bCs/>
          <w:sz w:val="22"/>
          <w:szCs w:val="22"/>
        </w:rPr>
        <w:t>UNFINISHED BUSINESS</w:t>
      </w:r>
      <w:r w:rsidR="00B056DD">
        <w:rPr>
          <w:rStyle w:val="normaltextrun"/>
          <w:b/>
          <w:bCs/>
          <w:sz w:val="22"/>
          <w:szCs w:val="22"/>
        </w:rPr>
        <w:t xml:space="preserve"> AND/OR NEW BUSINESS</w:t>
      </w:r>
      <w:r w:rsidR="00DA08AA">
        <w:rPr>
          <w:rStyle w:val="eop"/>
          <w:sz w:val="22"/>
          <w:szCs w:val="22"/>
        </w:rPr>
        <w:t> </w:t>
      </w:r>
    </w:p>
    <w:p w14:paraId="74559507" w14:textId="64774352" w:rsidR="00495EC0" w:rsidRPr="00495EC0" w:rsidRDefault="00061C58" w:rsidP="002242A4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p w14:paraId="4CDF23AB" w14:textId="2768426C" w:rsidR="002127B3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5C8E0E7" w14:textId="79BC5563" w:rsidR="002127B3" w:rsidRPr="002127B3" w:rsidRDefault="002242A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10</w:t>
      </w:r>
      <w:r w:rsidR="002127B3" w:rsidRPr="002127B3"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>I</w:t>
      </w:r>
      <w:r w:rsidR="002127B3" w:rsidRPr="002127B3">
        <w:rPr>
          <w:rStyle w:val="eop"/>
          <w:b/>
          <w:sz w:val="22"/>
          <w:szCs w:val="22"/>
        </w:rPr>
        <w:t>X.</w:t>
      </w:r>
      <w:r w:rsidR="002127B3" w:rsidRPr="002127B3">
        <w:rPr>
          <w:rStyle w:val="eop"/>
          <w:b/>
          <w:sz w:val="22"/>
          <w:szCs w:val="22"/>
        </w:rPr>
        <w:tab/>
        <w:t>ADJOURN</w:t>
      </w:r>
    </w:p>
    <w:p w14:paraId="11277225" w14:textId="1C30EEE8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p w14:paraId="3D43992E" w14:textId="6310EDEF" w:rsidR="00B1799D" w:rsidRDefault="002127B3" w:rsidP="009F695C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Upcoming Events:</w:t>
      </w:r>
    </w:p>
    <w:p w14:paraId="1AF7773A" w14:textId="4C407C21" w:rsidR="00495EC0" w:rsidRDefault="00495EC0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Girl Power Contest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2242A4">
        <w:rPr>
          <w:sz w:val="22"/>
          <w:szCs w:val="22"/>
        </w:rPr>
        <w:t>June 25 deadline</w:t>
      </w:r>
    </w:p>
    <w:sectPr w:rsidR="00495EC0" w:rsidSect="00A13093">
      <w:headerReference w:type="default" r:id="rId8"/>
      <w:footerReference w:type="even" r:id="rId9"/>
      <w:footerReference w:type="default" r:id="rId10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77508C" w:rsidRDefault="00775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7E0A5A"/>
    <w:multiLevelType w:val="hybridMultilevel"/>
    <w:tmpl w:val="B38EBF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9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0"/>
  </w:num>
  <w:num w:numId="3">
    <w:abstractNumId w:val="3"/>
  </w:num>
  <w:num w:numId="4">
    <w:abstractNumId w:val="21"/>
  </w:num>
  <w:num w:numId="5">
    <w:abstractNumId w:val="6"/>
  </w:num>
  <w:num w:numId="6">
    <w:abstractNumId w:val="33"/>
  </w:num>
  <w:num w:numId="7">
    <w:abstractNumId w:val="1"/>
  </w:num>
  <w:num w:numId="8">
    <w:abstractNumId w:val="28"/>
  </w:num>
  <w:num w:numId="9">
    <w:abstractNumId w:val="31"/>
  </w:num>
  <w:num w:numId="10">
    <w:abstractNumId w:val="23"/>
  </w:num>
  <w:num w:numId="11">
    <w:abstractNumId w:val="15"/>
  </w:num>
  <w:num w:numId="12">
    <w:abstractNumId w:val="19"/>
  </w:num>
  <w:num w:numId="13">
    <w:abstractNumId w:val="5"/>
  </w:num>
  <w:num w:numId="14">
    <w:abstractNumId w:val="9"/>
  </w:num>
  <w:num w:numId="15">
    <w:abstractNumId w:val="4"/>
  </w:num>
  <w:num w:numId="16">
    <w:abstractNumId w:val="8"/>
  </w:num>
  <w:num w:numId="17">
    <w:abstractNumId w:val="16"/>
  </w:num>
  <w:num w:numId="18">
    <w:abstractNumId w:val="27"/>
  </w:num>
  <w:num w:numId="19">
    <w:abstractNumId w:val="12"/>
  </w:num>
  <w:num w:numId="20">
    <w:abstractNumId w:val="29"/>
  </w:num>
  <w:num w:numId="21">
    <w:abstractNumId w:val="18"/>
  </w:num>
  <w:num w:numId="22">
    <w:abstractNumId w:val="2"/>
  </w:num>
  <w:num w:numId="23">
    <w:abstractNumId w:val="13"/>
  </w:num>
  <w:num w:numId="24">
    <w:abstractNumId w:val="17"/>
  </w:num>
  <w:num w:numId="25">
    <w:abstractNumId w:val="22"/>
  </w:num>
  <w:num w:numId="26">
    <w:abstractNumId w:val="30"/>
  </w:num>
  <w:num w:numId="27">
    <w:abstractNumId w:val="20"/>
  </w:num>
  <w:num w:numId="28">
    <w:abstractNumId w:val="32"/>
  </w:num>
  <w:num w:numId="29">
    <w:abstractNumId w:val="11"/>
  </w:num>
  <w:num w:numId="30">
    <w:abstractNumId w:val="25"/>
  </w:num>
  <w:num w:numId="31">
    <w:abstractNumId w:val="7"/>
  </w:num>
  <w:num w:numId="32">
    <w:abstractNumId w:val="14"/>
  </w:num>
  <w:num w:numId="33">
    <w:abstractNumId w:val="10"/>
  </w:num>
  <w:num w:numId="34">
    <w:abstractNumId w:val="2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2D85"/>
    <w:rsid w:val="001453FB"/>
    <w:rsid w:val="001470F7"/>
    <w:rsid w:val="00147421"/>
    <w:rsid w:val="00150946"/>
    <w:rsid w:val="00151770"/>
    <w:rsid w:val="00153BDC"/>
    <w:rsid w:val="0016074B"/>
    <w:rsid w:val="00160EA7"/>
    <w:rsid w:val="00161B5A"/>
    <w:rsid w:val="001678EF"/>
    <w:rsid w:val="00167E9D"/>
    <w:rsid w:val="0017129D"/>
    <w:rsid w:val="001728E7"/>
    <w:rsid w:val="0017422A"/>
    <w:rsid w:val="001749D2"/>
    <w:rsid w:val="00176FFF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B2F87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22ED5"/>
    <w:rsid w:val="003322C3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58F3"/>
    <w:rsid w:val="00595C56"/>
    <w:rsid w:val="00596DD3"/>
    <w:rsid w:val="005A0B35"/>
    <w:rsid w:val="005A2422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576E7"/>
    <w:rsid w:val="00757AB7"/>
    <w:rsid w:val="00767509"/>
    <w:rsid w:val="00771BF6"/>
    <w:rsid w:val="007732EC"/>
    <w:rsid w:val="007737C6"/>
    <w:rsid w:val="0077508C"/>
    <w:rsid w:val="00780182"/>
    <w:rsid w:val="0078618A"/>
    <w:rsid w:val="00786CD2"/>
    <w:rsid w:val="007903E4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E28"/>
    <w:rsid w:val="007F76C9"/>
    <w:rsid w:val="00802E90"/>
    <w:rsid w:val="0080467A"/>
    <w:rsid w:val="00804AA7"/>
    <w:rsid w:val="00806A98"/>
    <w:rsid w:val="00810875"/>
    <w:rsid w:val="0081237E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F2C"/>
    <w:rsid w:val="008821EB"/>
    <w:rsid w:val="0088742E"/>
    <w:rsid w:val="00887C26"/>
    <w:rsid w:val="008926D1"/>
    <w:rsid w:val="008931E9"/>
    <w:rsid w:val="008939D9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29EC"/>
    <w:rsid w:val="008E5C26"/>
    <w:rsid w:val="008E64A3"/>
    <w:rsid w:val="008F2050"/>
    <w:rsid w:val="008F7117"/>
    <w:rsid w:val="008F782A"/>
    <w:rsid w:val="0090108C"/>
    <w:rsid w:val="00902413"/>
    <w:rsid w:val="0090328E"/>
    <w:rsid w:val="00904F13"/>
    <w:rsid w:val="00910C2C"/>
    <w:rsid w:val="00921FCE"/>
    <w:rsid w:val="00922466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33ED"/>
    <w:rsid w:val="00964219"/>
    <w:rsid w:val="009679B5"/>
    <w:rsid w:val="00970284"/>
    <w:rsid w:val="00971FD1"/>
    <w:rsid w:val="00974145"/>
    <w:rsid w:val="00974658"/>
    <w:rsid w:val="00976C34"/>
    <w:rsid w:val="009778F4"/>
    <w:rsid w:val="00983B8C"/>
    <w:rsid w:val="00983FE9"/>
    <w:rsid w:val="00984F92"/>
    <w:rsid w:val="00986FB7"/>
    <w:rsid w:val="00987B3A"/>
    <w:rsid w:val="00990248"/>
    <w:rsid w:val="00991C4D"/>
    <w:rsid w:val="00995F2B"/>
    <w:rsid w:val="009A5268"/>
    <w:rsid w:val="009A6454"/>
    <w:rsid w:val="009A70BE"/>
    <w:rsid w:val="009A7B2C"/>
    <w:rsid w:val="009A7F83"/>
    <w:rsid w:val="009B13CB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348A"/>
    <w:rsid w:val="00CB5E6E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68D3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13EE53-CB65-4775-8115-77195DC81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81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4</cp:revision>
  <cp:lastPrinted>2018-12-13T21:58:00Z</cp:lastPrinted>
  <dcterms:created xsi:type="dcterms:W3CDTF">2020-05-11T17:48:00Z</dcterms:created>
  <dcterms:modified xsi:type="dcterms:W3CDTF">2020-05-11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